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2943D" w14:textId="77777777" w:rsidR="00FB2AA8" w:rsidRPr="00833331" w:rsidRDefault="00FB2AA8" w:rsidP="00CA74F1">
      <w:pPr>
        <w:rPr>
          <w:rFonts w:ascii="Arial" w:hAnsi="Arial" w:cs="Arial"/>
          <w:sz w:val="22"/>
          <w:szCs w:val="22"/>
        </w:rPr>
      </w:pPr>
    </w:p>
    <w:p w14:paraId="1CBDA621" w14:textId="1345302B" w:rsidR="00FB2AA8" w:rsidRDefault="00EB3E21" w:rsidP="00CA74F1">
      <w:pPr>
        <w:rPr>
          <w:rFonts w:ascii="Arial" w:hAnsi="Arial" w:cs="Arial"/>
          <w:sz w:val="21"/>
          <w:szCs w:val="21"/>
        </w:rPr>
      </w:pPr>
      <w:r w:rsidRPr="00C33DD8">
        <w:rPr>
          <w:rFonts w:ascii="Arial" w:hAnsi="Arial" w:cs="Arial"/>
          <w:sz w:val="21"/>
          <w:szCs w:val="21"/>
        </w:rPr>
        <w:fldChar w:fldCharType="begin"/>
      </w:r>
      <w:r w:rsidRPr="00C33DD8">
        <w:rPr>
          <w:rFonts w:ascii="Arial" w:hAnsi="Arial" w:cs="Arial"/>
          <w:sz w:val="21"/>
          <w:szCs w:val="21"/>
        </w:rPr>
        <w:instrText xml:space="preserve"> DATE \@ "M/d/yy" </w:instrText>
      </w:r>
      <w:r w:rsidRPr="00C33DD8">
        <w:rPr>
          <w:rFonts w:ascii="Arial" w:hAnsi="Arial" w:cs="Arial"/>
          <w:sz w:val="21"/>
          <w:szCs w:val="21"/>
        </w:rPr>
        <w:fldChar w:fldCharType="separate"/>
      </w:r>
      <w:r w:rsidR="006C2E8E">
        <w:rPr>
          <w:rFonts w:ascii="Arial" w:hAnsi="Arial" w:cs="Arial"/>
          <w:noProof/>
          <w:sz w:val="21"/>
          <w:szCs w:val="21"/>
        </w:rPr>
        <w:t>10/29/20</w:t>
      </w:r>
      <w:r w:rsidRPr="00C33DD8">
        <w:rPr>
          <w:rFonts w:ascii="Arial" w:hAnsi="Arial" w:cs="Arial"/>
          <w:sz w:val="21"/>
          <w:szCs w:val="21"/>
        </w:rPr>
        <w:fldChar w:fldCharType="end"/>
      </w:r>
    </w:p>
    <w:p w14:paraId="2AA8696A" w14:textId="77777777" w:rsidR="00721E35" w:rsidRPr="00C33DD8" w:rsidRDefault="00721E35" w:rsidP="00CA74F1">
      <w:pPr>
        <w:rPr>
          <w:rFonts w:ascii="Arial" w:hAnsi="Arial" w:cs="Arial"/>
          <w:sz w:val="21"/>
          <w:szCs w:val="21"/>
        </w:rPr>
      </w:pPr>
    </w:p>
    <w:p w14:paraId="329AFBC8" w14:textId="77777777" w:rsidR="00EB3E21" w:rsidRPr="00C33DD8" w:rsidRDefault="00EB3E21" w:rsidP="00CA74F1">
      <w:pPr>
        <w:rPr>
          <w:rFonts w:ascii="Arial" w:hAnsi="Arial" w:cs="Arial"/>
          <w:sz w:val="21"/>
          <w:szCs w:val="21"/>
        </w:rPr>
      </w:pPr>
    </w:p>
    <w:p w14:paraId="07CE24F6" w14:textId="21479CF2" w:rsidR="006824BA" w:rsidRDefault="009C463F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Hi </w:t>
      </w:r>
      <w:r w:rsidR="00F17AE0">
        <w:rPr>
          <w:rFonts w:ascii="Arial" w:hAnsi="Arial" w:cs="Arial"/>
          <w:sz w:val="21"/>
          <w:szCs w:val="21"/>
        </w:rPr>
        <w:t>Century 21 Full Realty Service Agents</w:t>
      </w:r>
    </w:p>
    <w:p w14:paraId="280B9AFD" w14:textId="6045911C" w:rsidR="00030ECD" w:rsidRDefault="00030ECD" w:rsidP="00DD260C">
      <w:pPr>
        <w:rPr>
          <w:rFonts w:ascii="Arial" w:hAnsi="Arial" w:cs="Arial"/>
          <w:sz w:val="21"/>
          <w:szCs w:val="21"/>
        </w:rPr>
      </w:pPr>
    </w:p>
    <w:p w14:paraId="729BBAB9" w14:textId="77777777" w:rsidR="00205373" w:rsidRDefault="00F17AE0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Looking to Create a custom landing page using your </w:t>
      </w:r>
      <w:proofErr w:type="spellStart"/>
      <w:r>
        <w:rPr>
          <w:rFonts w:ascii="Arial" w:hAnsi="Arial" w:cs="Arial"/>
          <w:sz w:val="21"/>
          <w:szCs w:val="21"/>
        </w:rPr>
        <w:t>kvCore</w:t>
      </w:r>
      <w:proofErr w:type="spellEnd"/>
      <w:r>
        <w:rPr>
          <w:rFonts w:ascii="Arial" w:hAnsi="Arial" w:cs="Arial"/>
          <w:sz w:val="21"/>
          <w:szCs w:val="21"/>
        </w:rPr>
        <w:t xml:space="preserve"> platform? </w:t>
      </w:r>
    </w:p>
    <w:p w14:paraId="4230E014" w14:textId="5632B6CD" w:rsidR="0049267F" w:rsidRDefault="00F17AE0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ere is some sample text you can use.</w:t>
      </w:r>
    </w:p>
    <w:p w14:paraId="61B93F66" w14:textId="1AC20AD7" w:rsidR="00F17AE0" w:rsidRDefault="00F17AE0" w:rsidP="00DD260C">
      <w:pPr>
        <w:rPr>
          <w:rFonts w:ascii="Arial" w:hAnsi="Arial" w:cs="Arial"/>
          <w:sz w:val="21"/>
          <w:szCs w:val="21"/>
        </w:rPr>
      </w:pPr>
    </w:p>
    <w:p w14:paraId="6FD14962" w14:textId="7B0A15F3" w:rsidR="00446F02" w:rsidRDefault="00F17AE0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Leading Headline</w:t>
      </w:r>
    </w:p>
    <w:p w14:paraId="4CF90C4E" w14:textId="50B54871" w:rsidR="00F17AE0" w:rsidRDefault="00F17AE0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hat’s Your Temecula Valley Home Worth?</w:t>
      </w:r>
    </w:p>
    <w:p w14:paraId="55A900EC" w14:textId="4F9550D3" w:rsidR="00F17AE0" w:rsidRDefault="00F17AE0" w:rsidP="00DD260C">
      <w:pPr>
        <w:rPr>
          <w:rFonts w:ascii="Arial" w:hAnsi="Arial" w:cs="Arial"/>
          <w:sz w:val="21"/>
          <w:szCs w:val="21"/>
        </w:rPr>
      </w:pPr>
    </w:p>
    <w:p w14:paraId="2E4A887E" w14:textId="28B8129B" w:rsidR="00F17AE0" w:rsidRDefault="00F17AE0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b Heading</w:t>
      </w:r>
    </w:p>
    <w:p w14:paraId="51D43CF0" w14:textId="77777777" w:rsidR="00205373" w:rsidRDefault="00F17AE0" w:rsidP="00DD260C">
      <w:pPr>
        <w:rPr>
          <w:rFonts w:ascii="Arial" w:hAnsi="Arial" w:cs="Arial"/>
          <w:sz w:val="21"/>
          <w:szCs w:val="21"/>
        </w:rPr>
      </w:pPr>
      <w:r w:rsidRPr="00F17AE0">
        <w:rPr>
          <w:rFonts w:ascii="Arial" w:hAnsi="Arial" w:cs="Arial"/>
          <w:sz w:val="21"/>
          <w:szCs w:val="21"/>
        </w:rPr>
        <w:t xml:space="preserve">The Average </w:t>
      </w:r>
      <w:r w:rsidR="005F2E82">
        <w:rPr>
          <w:rFonts w:ascii="Arial" w:hAnsi="Arial" w:cs="Arial"/>
          <w:sz w:val="21"/>
          <w:szCs w:val="21"/>
        </w:rPr>
        <w:t xml:space="preserve">Temecula </w:t>
      </w:r>
      <w:r w:rsidRPr="00F17AE0">
        <w:rPr>
          <w:rFonts w:ascii="Arial" w:hAnsi="Arial" w:cs="Arial"/>
          <w:sz w:val="21"/>
          <w:szCs w:val="21"/>
        </w:rPr>
        <w:t xml:space="preserve">Home Gained </w:t>
      </w:r>
      <w:r w:rsidR="005F2E82">
        <w:rPr>
          <w:rFonts w:ascii="Arial" w:hAnsi="Arial" w:cs="Arial"/>
          <w:sz w:val="21"/>
          <w:szCs w:val="21"/>
        </w:rPr>
        <w:t xml:space="preserve">2.9% or </w:t>
      </w:r>
      <w:r w:rsidRPr="00F17AE0">
        <w:rPr>
          <w:rFonts w:ascii="Arial" w:hAnsi="Arial" w:cs="Arial"/>
          <w:sz w:val="21"/>
          <w:szCs w:val="21"/>
        </w:rPr>
        <w:t>$</w:t>
      </w:r>
      <w:r w:rsidR="005F2E82">
        <w:rPr>
          <w:rFonts w:ascii="Arial" w:hAnsi="Arial" w:cs="Arial"/>
          <w:sz w:val="21"/>
          <w:szCs w:val="21"/>
        </w:rPr>
        <w:t>14,036</w:t>
      </w:r>
      <w:r w:rsidRPr="00F17AE0">
        <w:rPr>
          <w:rFonts w:ascii="Arial" w:hAnsi="Arial" w:cs="Arial"/>
          <w:sz w:val="21"/>
          <w:szCs w:val="21"/>
        </w:rPr>
        <w:t xml:space="preserve"> in value in the last year!</w:t>
      </w:r>
      <w:r>
        <w:rPr>
          <w:rFonts w:ascii="Arial" w:hAnsi="Arial" w:cs="Arial"/>
          <w:sz w:val="21"/>
          <w:szCs w:val="21"/>
        </w:rPr>
        <w:t xml:space="preserve"> </w:t>
      </w:r>
    </w:p>
    <w:p w14:paraId="495A6B22" w14:textId="7A8EC2CD" w:rsidR="00F17AE0" w:rsidRDefault="00F17AE0" w:rsidP="00DD260C">
      <w:pPr>
        <w:rPr>
          <w:rFonts w:ascii="Arial" w:hAnsi="Arial" w:cs="Arial"/>
          <w:sz w:val="21"/>
          <w:szCs w:val="21"/>
        </w:rPr>
      </w:pPr>
      <w:r w:rsidRPr="00F17AE0">
        <w:rPr>
          <w:rFonts w:ascii="Arial" w:hAnsi="Arial" w:cs="Arial"/>
          <w:sz w:val="21"/>
          <w:szCs w:val="21"/>
        </w:rPr>
        <w:t>Use this FREE home value report to Verify how much your home gained.</w:t>
      </w:r>
    </w:p>
    <w:p w14:paraId="55EC5290" w14:textId="6628463C" w:rsidR="005F2E82" w:rsidRDefault="005F2E82" w:rsidP="00DD260C">
      <w:pPr>
        <w:rPr>
          <w:rFonts w:ascii="Arial" w:hAnsi="Arial" w:cs="Arial"/>
          <w:sz w:val="21"/>
          <w:szCs w:val="21"/>
        </w:rPr>
      </w:pPr>
    </w:p>
    <w:p w14:paraId="321B6987" w14:textId="4CA52830" w:rsidR="005F2E82" w:rsidRDefault="005F2E82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heck1</w:t>
      </w:r>
    </w:p>
    <w:p w14:paraId="60720E3D" w14:textId="2227438C" w:rsidR="005F2E82" w:rsidRDefault="005F2E82" w:rsidP="005F2E82">
      <w:pPr>
        <w:rPr>
          <w:rFonts w:ascii="Arial" w:hAnsi="Arial" w:cs="Arial"/>
          <w:sz w:val="21"/>
          <w:szCs w:val="21"/>
        </w:rPr>
      </w:pPr>
      <w:r w:rsidRPr="005F2E82">
        <w:rPr>
          <w:rFonts w:ascii="Arial" w:hAnsi="Arial" w:cs="Arial"/>
          <w:sz w:val="21"/>
          <w:szCs w:val="21"/>
        </w:rPr>
        <w:t xml:space="preserve">It's </w:t>
      </w:r>
      <w:r>
        <w:rPr>
          <w:rFonts w:ascii="Arial" w:hAnsi="Arial" w:cs="Arial"/>
          <w:sz w:val="21"/>
          <w:szCs w:val="21"/>
        </w:rPr>
        <w:t xml:space="preserve">Quick &amp; </w:t>
      </w:r>
      <w:r w:rsidRPr="005F2E82">
        <w:rPr>
          <w:rFonts w:ascii="Arial" w:hAnsi="Arial" w:cs="Arial"/>
          <w:sz w:val="21"/>
          <w:szCs w:val="21"/>
        </w:rPr>
        <w:t xml:space="preserve">Easy, </w:t>
      </w:r>
      <w:proofErr w:type="gramStart"/>
      <w:r w:rsidRPr="005F2E82">
        <w:rPr>
          <w:rFonts w:ascii="Arial" w:hAnsi="Arial" w:cs="Arial"/>
          <w:sz w:val="21"/>
          <w:szCs w:val="21"/>
        </w:rPr>
        <w:t>Start</w:t>
      </w:r>
      <w:proofErr w:type="gramEnd"/>
      <w:r w:rsidRPr="005F2E82">
        <w:rPr>
          <w:rFonts w:ascii="Arial" w:hAnsi="Arial" w:cs="Arial"/>
          <w:sz w:val="21"/>
          <w:szCs w:val="21"/>
        </w:rPr>
        <w:t xml:space="preserve"> by locating your Home.</w:t>
      </w:r>
    </w:p>
    <w:p w14:paraId="77039B84" w14:textId="169E0A4B" w:rsidR="005F2E82" w:rsidRDefault="005F2E82" w:rsidP="00DD260C">
      <w:pPr>
        <w:rPr>
          <w:rFonts w:ascii="Arial" w:hAnsi="Arial" w:cs="Arial"/>
          <w:sz w:val="21"/>
          <w:szCs w:val="21"/>
        </w:rPr>
      </w:pPr>
      <w:r w:rsidRPr="005F2E82">
        <w:rPr>
          <w:rFonts w:ascii="Arial" w:hAnsi="Arial" w:cs="Arial"/>
          <w:sz w:val="21"/>
          <w:szCs w:val="21"/>
        </w:rPr>
        <w:t>Step 1 enter your address below.</w:t>
      </w:r>
    </w:p>
    <w:p w14:paraId="5F63795F" w14:textId="06342342" w:rsidR="00F17AE0" w:rsidRDefault="00F17AE0" w:rsidP="00DD260C">
      <w:pPr>
        <w:rPr>
          <w:rFonts w:ascii="Arial" w:hAnsi="Arial" w:cs="Arial"/>
          <w:sz w:val="21"/>
          <w:szCs w:val="21"/>
        </w:rPr>
      </w:pPr>
    </w:p>
    <w:p w14:paraId="1939441D" w14:textId="03C81DB6" w:rsidR="00F17AE0" w:rsidRDefault="00F17AE0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heck</w:t>
      </w:r>
      <w:r w:rsidR="005F2E82">
        <w:rPr>
          <w:rFonts w:ascii="Arial" w:hAnsi="Arial" w:cs="Arial"/>
          <w:sz w:val="21"/>
          <w:szCs w:val="21"/>
        </w:rPr>
        <w:t>2</w:t>
      </w:r>
    </w:p>
    <w:p w14:paraId="791D80E6" w14:textId="7FE7911E" w:rsidR="00F17AE0" w:rsidRDefault="00F17AE0" w:rsidP="00DD260C">
      <w:pPr>
        <w:rPr>
          <w:rFonts w:ascii="Arial" w:hAnsi="Arial" w:cs="Arial"/>
          <w:sz w:val="21"/>
          <w:szCs w:val="21"/>
        </w:rPr>
      </w:pPr>
      <w:r w:rsidRPr="00F17AE0">
        <w:rPr>
          <w:rFonts w:ascii="Arial" w:hAnsi="Arial" w:cs="Arial"/>
          <w:sz w:val="21"/>
          <w:szCs w:val="21"/>
        </w:rPr>
        <w:t>How Much You Could You Sell Your Home For?</w:t>
      </w:r>
    </w:p>
    <w:p w14:paraId="71B71911" w14:textId="07DAD04C" w:rsidR="00F17AE0" w:rsidRDefault="00F17AE0" w:rsidP="00DD260C">
      <w:pPr>
        <w:rPr>
          <w:rFonts w:ascii="Arial" w:hAnsi="Arial" w:cs="Arial"/>
          <w:sz w:val="21"/>
          <w:szCs w:val="21"/>
        </w:rPr>
      </w:pPr>
      <w:r w:rsidRPr="00F17AE0">
        <w:rPr>
          <w:rFonts w:ascii="Arial" w:hAnsi="Arial" w:cs="Arial"/>
          <w:sz w:val="21"/>
          <w:szCs w:val="21"/>
        </w:rPr>
        <w:t>get real time information about your home's ACTUAL market value</w:t>
      </w:r>
    </w:p>
    <w:p w14:paraId="7075A668" w14:textId="6C7DE9D3" w:rsidR="00F17AE0" w:rsidRDefault="00F17AE0" w:rsidP="00DD260C">
      <w:pPr>
        <w:rPr>
          <w:rFonts w:ascii="Arial" w:hAnsi="Arial" w:cs="Arial"/>
          <w:sz w:val="21"/>
          <w:szCs w:val="21"/>
        </w:rPr>
      </w:pPr>
    </w:p>
    <w:p w14:paraId="35804235" w14:textId="42BBF525" w:rsidR="00F17AE0" w:rsidRDefault="00F17AE0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heck</w:t>
      </w:r>
      <w:r w:rsidR="005F2E82">
        <w:rPr>
          <w:rFonts w:ascii="Arial" w:hAnsi="Arial" w:cs="Arial"/>
          <w:sz w:val="21"/>
          <w:szCs w:val="21"/>
        </w:rPr>
        <w:t>3</w:t>
      </w:r>
    </w:p>
    <w:p w14:paraId="261A4E19" w14:textId="5D533CAD" w:rsidR="00F17AE0" w:rsidRDefault="00F17AE0" w:rsidP="00DD260C">
      <w:pPr>
        <w:rPr>
          <w:rFonts w:ascii="Arial" w:hAnsi="Arial" w:cs="Arial"/>
          <w:sz w:val="21"/>
          <w:szCs w:val="21"/>
        </w:rPr>
      </w:pPr>
      <w:r w:rsidRPr="00F17AE0">
        <w:rPr>
          <w:rFonts w:ascii="Arial" w:hAnsi="Arial" w:cs="Arial"/>
          <w:sz w:val="21"/>
          <w:szCs w:val="21"/>
        </w:rPr>
        <w:t xml:space="preserve">Display of Other Homes Currently </w:t>
      </w:r>
      <w:proofErr w:type="gramStart"/>
      <w:r w:rsidRPr="00F17AE0">
        <w:rPr>
          <w:rFonts w:ascii="Arial" w:hAnsi="Arial" w:cs="Arial"/>
          <w:sz w:val="21"/>
          <w:szCs w:val="21"/>
        </w:rPr>
        <w:t>For</w:t>
      </w:r>
      <w:proofErr w:type="gramEnd"/>
      <w:r w:rsidRPr="00F17AE0">
        <w:rPr>
          <w:rFonts w:ascii="Arial" w:hAnsi="Arial" w:cs="Arial"/>
          <w:sz w:val="21"/>
          <w:szCs w:val="21"/>
        </w:rPr>
        <w:t xml:space="preserve"> Sale Around Yours</w:t>
      </w:r>
    </w:p>
    <w:p w14:paraId="5D4B95D5" w14:textId="776F35E1" w:rsidR="005F2E82" w:rsidRDefault="005F2E82" w:rsidP="00DD260C">
      <w:pPr>
        <w:rPr>
          <w:rFonts w:ascii="Arial" w:hAnsi="Arial" w:cs="Arial"/>
          <w:sz w:val="21"/>
          <w:szCs w:val="21"/>
        </w:rPr>
      </w:pPr>
      <w:r w:rsidRPr="005F2E82">
        <w:rPr>
          <w:rFonts w:ascii="Arial" w:hAnsi="Arial" w:cs="Arial"/>
          <w:sz w:val="21"/>
          <w:szCs w:val="21"/>
        </w:rPr>
        <w:t>Thinking of selling? Find out what your competition will be for your home.</w:t>
      </w:r>
    </w:p>
    <w:p w14:paraId="0072FC04" w14:textId="563AE1EB" w:rsidR="005F2E82" w:rsidRDefault="005F2E82" w:rsidP="00DD260C">
      <w:pPr>
        <w:rPr>
          <w:rFonts w:ascii="Arial" w:hAnsi="Arial" w:cs="Arial"/>
          <w:sz w:val="21"/>
          <w:szCs w:val="21"/>
        </w:rPr>
      </w:pPr>
    </w:p>
    <w:p w14:paraId="2BF9E49E" w14:textId="21D69735" w:rsidR="005F2E82" w:rsidRDefault="005F2E82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heck4</w:t>
      </w:r>
    </w:p>
    <w:p w14:paraId="747FE100" w14:textId="652582C9" w:rsidR="005F2E82" w:rsidRDefault="005F2E82" w:rsidP="00DD260C">
      <w:pPr>
        <w:rPr>
          <w:rFonts w:ascii="Arial" w:hAnsi="Arial" w:cs="Arial"/>
          <w:sz w:val="21"/>
          <w:szCs w:val="21"/>
        </w:rPr>
      </w:pPr>
      <w:r w:rsidRPr="005F2E82">
        <w:rPr>
          <w:rFonts w:ascii="Arial" w:hAnsi="Arial" w:cs="Arial"/>
          <w:sz w:val="21"/>
          <w:szCs w:val="21"/>
        </w:rPr>
        <w:t>Current Neighborhood Information</w:t>
      </w:r>
    </w:p>
    <w:p w14:paraId="46EEE7F5" w14:textId="1EA2421E" w:rsidR="00F17AE0" w:rsidRDefault="005F2E82" w:rsidP="00DD260C">
      <w:pPr>
        <w:rPr>
          <w:rFonts w:ascii="Arial" w:hAnsi="Arial" w:cs="Arial"/>
          <w:sz w:val="21"/>
          <w:szCs w:val="21"/>
        </w:rPr>
      </w:pPr>
      <w:r w:rsidRPr="005F2E82">
        <w:rPr>
          <w:rFonts w:ascii="Arial" w:hAnsi="Arial" w:cs="Arial"/>
          <w:sz w:val="21"/>
          <w:szCs w:val="21"/>
        </w:rPr>
        <w:t>Get current up-to-date neighborhood demographics.</w:t>
      </w:r>
    </w:p>
    <w:p w14:paraId="51CF3FB4" w14:textId="16CBCF2F" w:rsidR="001B29A7" w:rsidRDefault="001B29A7" w:rsidP="00DD260C">
      <w:pPr>
        <w:rPr>
          <w:rFonts w:ascii="Arial" w:hAnsi="Arial" w:cs="Arial"/>
          <w:sz w:val="21"/>
          <w:szCs w:val="21"/>
        </w:rPr>
      </w:pPr>
    </w:p>
    <w:p w14:paraId="49C644A4" w14:textId="77777777" w:rsidR="001B29A7" w:rsidRPr="001B29A7" w:rsidRDefault="008D3E08" w:rsidP="001B29A7">
      <w:hyperlink r:id="rId8" w:history="1">
        <w:r w:rsidR="001B29A7" w:rsidRPr="001B29A7">
          <w:rPr>
            <w:color w:val="0000FF"/>
            <w:u w:val="single"/>
          </w:rPr>
          <w:t>https://www.century21fullrealtyservices.com/ask/cb0629b0a8c0b53d75ce83e87d1ad0ec</w:t>
        </w:r>
      </w:hyperlink>
    </w:p>
    <w:p w14:paraId="23D7FC0B" w14:textId="4B8E2214" w:rsidR="001B29A7" w:rsidRDefault="008D3E08" w:rsidP="00DD260C">
      <w:pPr>
        <w:rPr>
          <w:rFonts w:ascii="Arial" w:hAnsi="Arial" w:cs="Arial"/>
          <w:sz w:val="21"/>
          <w:szCs w:val="21"/>
        </w:rPr>
      </w:pPr>
      <w:hyperlink r:id="rId9" w:history="1">
        <w:r w:rsidR="00ED6FA6" w:rsidRPr="00EB4CD6">
          <w:rPr>
            <w:rStyle w:val="Hyperlink"/>
            <w:rFonts w:ascii="Arial" w:hAnsi="Arial" w:cs="Arial"/>
            <w:sz w:val="21"/>
            <w:szCs w:val="21"/>
          </w:rPr>
          <w:t>https://century21fullrealtyservices.com/index?advanced=1&amp;display=Temecula&amp;areas%5B%5D=city:Temecula&amp;beds=1&amp;baths=1&amp;min=350000&amp;max=500000&amp;minacres=0&amp;maxacres=3000&amp;minfootage=0&amp;maxfootage=30000&amp;walkscore=&amp;yearbuilt=0&amp;types%5B%5D=1&amp;types%5B%5D=2&amp;types%5B%5D=31&amp;sortby=listings.listingdate+DESC&amp;ppc=Facebook&amp;agency_photos=0&amp;view_timing=5</w:t>
        </w:r>
      </w:hyperlink>
    </w:p>
    <w:p w14:paraId="357E7A19" w14:textId="77777777" w:rsidR="00ED6FA6" w:rsidRDefault="00ED6FA6" w:rsidP="00DD260C">
      <w:pPr>
        <w:rPr>
          <w:rFonts w:ascii="Arial" w:hAnsi="Arial" w:cs="Arial"/>
          <w:sz w:val="21"/>
          <w:szCs w:val="21"/>
        </w:rPr>
      </w:pPr>
    </w:p>
    <w:p w14:paraId="5847CBC5" w14:textId="4D63D04A" w:rsidR="00ED6FA6" w:rsidRDefault="008D3E08" w:rsidP="00DD260C">
      <w:pPr>
        <w:rPr>
          <w:rFonts w:ascii="Arial" w:hAnsi="Arial" w:cs="Arial"/>
          <w:sz w:val="21"/>
          <w:szCs w:val="21"/>
        </w:rPr>
      </w:pPr>
      <w:hyperlink r:id="rId10" w:history="1">
        <w:r w:rsidR="00ED6FA6" w:rsidRPr="00EB4CD6">
          <w:rPr>
            <w:rStyle w:val="Hyperlink"/>
            <w:rFonts w:ascii="Arial" w:hAnsi="Arial" w:cs="Arial"/>
            <w:sz w:val="21"/>
            <w:szCs w:val="21"/>
          </w:rPr>
          <w:t>https://myre.io/0KUbslYbiN1ZG</w:t>
        </w:r>
      </w:hyperlink>
    </w:p>
    <w:p w14:paraId="6A67F3B9" w14:textId="77777777" w:rsidR="00ED6FA6" w:rsidRPr="00F17AE0" w:rsidRDefault="00ED6FA6" w:rsidP="00DD260C">
      <w:pPr>
        <w:rPr>
          <w:rFonts w:ascii="Arial" w:hAnsi="Arial" w:cs="Arial"/>
          <w:sz w:val="21"/>
          <w:szCs w:val="21"/>
        </w:rPr>
      </w:pPr>
    </w:p>
    <w:p w14:paraId="42CD1922" w14:textId="77777777" w:rsidR="00F17AE0" w:rsidRDefault="00F17AE0" w:rsidP="00DD260C">
      <w:pPr>
        <w:rPr>
          <w:rFonts w:ascii="Arial" w:hAnsi="Arial" w:cs="Arial"/>
          <w:sz w:val="21"/>
          <w:szCs w:val="21"/>
        </w:rPr>
      </w:pPr>
    </w:p>
    <w:p w14:paraId="4E1FE5DA" w14:textId="006D2BA7" w:rsidR="00611575" w:rsidRDefault="006C2E8E" w:rsidP="00DD260C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br/>
        <w:t>Temecula 92592</w:t>
      </w:r>
    </w:p>
    <w:p w14:paraId="77305CD0" w14:textId="68B8C1C4" w:rsidR="006C2E8E" w:rsidRDefault="005B61FB" w:rsidP="00DD260C">
      <w:pPr>
        <w:rPr>
          <w:rFonts w:ascii="Arial" w:hAnsi="Arial" w:cs="Arial"/>
          <w:sz w:val="21"/>
          <w:szCs w:val="21"/>
        </w:rPr>
      </w:pPr>
      <w:hyperlink r:id="rId11" w:history="1">
        <w:r w:rsidRPr="00D420F8">
          <w:rPr>
            <w:rStyle w:val="Hyperlink"/>
            <w:rFonts w:ascii="Arial" w:hAnsi="Arial" w:cs="Arial"/>
            <w:sz w:val="21"/>
            <w:szCs w:val="21"/>
          </w:rPr>
          <w:t>https://cyndirisco.century21fullrealtyservices.com/ask/bdd1d8b7348f64c9cf4b986998257ef2</w:t>
        </w:r>
      </w:hyperlink>
    </w:p>
    <w:p w14:paraId="4C72F418" w14:textId="12EE6688" w:rsidR="005B61FB" w:rsidRDefault="005B61FB" w:rsidP="00DD260C">
      <w:pPr>
        <w:rPr>
          <w:rFonts w:ascii="Arial" w:hAnsi="Arial" w:cs="Arial"/>
          <w:sz w:val="21"/>
          <w:szCs w:val="21"/>
        </w:rPr>
      </w:pPr>
    </w:p>
    <w:p w14:paraId="5EE01937" w14:textId="77777777" w:rsidR="005B61FB" w:rsidRDefault="005B61FB" w:rsidP="00DD260C">
      <w:pPr>
        <w:rPr>
          <w:rFonts w:ascii="Arial" w:hAnsi="Arial" w:cs="Arial"/>
          <w:sz w:val="21"/>
          <w:szCs w:val="21"/>
        </w:rPr>
      </w:pPr>
      <w:bookmarkStart w:id="0" w:name="_GoBack"/>
      <w:bookmarkEnd w:id="0"/>
    </w:p>
    <w:p w14:paraId="78ED3A66" w14:textId="77777777" w:rsidR="00611575" w:rsidRDefault="00611575" w:rsidP="00DD260C">
      <w:pPr>
        <w:rPr>
          <w:rFonts w:ascii="Arial" w:hAnsi="Arial" w:cs="Arial"/>
          <w:sz w:val="21"/>
          <w:szCs w:val="21"/>
        </w:rPr>
      </w:pPr>
    </w:p>
    <w:p w14:paraId="428420DD" w14:textId="77777777" w:rsidR="00721E35" w:rsidRPr="00C33DD8" w:rsidRDefault="00721E35" w:rsidP="00B129C0">
      <w:pPr>
        <w:rPr>
          <w:rFonts w:ascii="Arial" w:hAnsi="Arial" w:cs="Arial"/>
          <w:sz w:val="21"/>
          <w:szCs w:val="21"/>
        </w:rPr>
      </w:pPr>
    </w:p>
    <w:p w14:paraId="4BDADDA3" w14:textId="61ED8C49" w:rsidR="00FB2AA8" w:rsidRDefault="009856AE" w:rsidP="00CA74F1">
      <w:pPr>
        <w:rPr>
          <w:rFonts w:ascii="Arial" w:hAnsi="Arial" w:cs="Arial"/>
          <w:sz w:val="21"/>
          <w:szCs w:val="21"/>
        </w:rPr>
      </w:pPr>
      <w:r w:rsidRPr="00C33DD8">
        <w:rPr>
          <w:rFonts w:ascii="Arial" w:hAnsi="Arial" w:cs="Arial"/>
          <w:sz w:val="21"/>
          <w:szCs w:val="21"/>
        </w:rPr>
        <w:t>Sincerely,</w:t>
      </w:r>
    </w:p>
    <w:p w14:paraId="712BA9BA" w14:textId="331B4346" w:rsidR="00721E35" w:rsidRDefault="00721E35" w:rsidP="00CA74F1">
      <w:pPr>
        <w:rPr>
          <w:rFonts w:ascii="Arial" w:hAnsi="Arial" w:cs="Arial"/>
          <w:sz w:val="21"/>
          <w:szCs w:val="21"/>
        </w:rPr>
      </w:pPr>
    </w:p>
    <w:p w14:paraId="37F0B444" w14:textId="4E5AC924" w:rsidR="00721E35" w:rsidRDefault="00721E35" w:rsidP="00CA74F1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Eric </w:t>
      </w:r>
      <w:proofErr w:type="spellStart"/>
      <w:r>
        <w:rPr>
          <w:rFonts w:ascii="Arial" w:hAnsi="Arial" w:cs="Arial"/>
          <w:sz w:val="21"/>
          <w:szCs w:val="21"/>
        </w:rPr>
        <w:t>Eltzholtz</w:t>
      </w:r>
      <w:proofErr w:type="spellEnd"/>
    </w:p>
    <w:p w14:paraId="3AA131FE" w14:textId="77777777" w:rsidR="00721E35" w:rsidRPr="00C33DD8" w:rsidRDefault="00721E35" w:rsidP="00CA74F1">
      <w:pPr>
        <w:rPr>
          <w:rFonts w:ascii="Arial" w:hAnsi="Arial" w:cs="Arial"/>
          <w:sz w:val="21"/>
          <w:szCs w:val="21"/>
        </w:rPr>
      </w:pPr>
    </w:p>
    <w:p w14:paraId="26758544" w14:textId="77777777" w:rsidR="00FB2AA8" w:rsidRPr="009D2E99" w:rsidRDefault="00FB2AA8" w:rsidP="00FB2AA8">
      <w:pPr>
        <w:rPr>
          <w:rFonts w:ascii="Arial" w:hAnsi="Arial" w:cs="Arial"/>
          <w:sz w:val="22"/>
          <w:szCs w:val="22"/>
        </w:rPr>
      </w:pPr>
    </w:p>
    <w:tbl>
      <w:tblPr>
        <w:tblW w:w="675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5"/>
        <w:gridCol w:w="190"/>
        <w:gridCol w:w="4245"/>
      </w:tblGrid>
      <w:tr w:rsidR="00FB2AA8" w:rsidRPr="009D2E99" w14:paraId="7A721E9F" w14:textId="77777777" w:rsidTr="00FB2AA8">
        <w:trPr>
          <w:tblCellSpacing w:w="15" w:type="dxa"/>
        </w:trPr>
        <w:tc>
          <w:tcPr>
            <w:tcW w:w="2400" w:type="dxa"/>
            <w:vAlign w:val="center"/>
            <w:hideMark/>
          </w:tcPr>
          <w:p w14:paraId="05864D62" w14:textId="77777777" w:rsidR="00FB2AA8" w:rsidRPr="009D2E99" w:rsidRDefault="00FB2AA8">
            <w:pPr>
              <w:rPr>
                <w:rFonts w:ascii="Arial" w:eastAsiaTheme="minorEastAsia" w:hAnsi="Arial" w:cs="Arial"/>
                <w:noProof/>
                <w:sz w:val="22"/>
                <w:szCs w:val="22"/>
              </w:rPr>
            </w:pPr>
            <w:bookmarkStart w:id="1" w:name="_MailAutoSig"/>
            <w:r w:rsidRPr="009D2E99">
              <w:rPr>
                <w:rFonts w:ascii="Arial" w:eastAsiaTheme="minorEastAsia" w:hAnsi="Arial" w:cs="Arial"/>
                <w:noProof/>
                <w:color w:val="0000FF"/>
                <w:sz w:val="22"/>
                <w:szCs w:val="22"/>
              </w:rPr>
              <w:drawing>
                <wp:inline distT="0" distB="0" distL="0" distR="0" wp14:anchorId="33BE14D3" wp14:editId="1E31B36D">
                  <wp:extent cx="1521460" cy="539750"/>
                  <wp:effectExtent l="0" t="0" r="2540" b="6350"/>
                  <wp:docPr id="7" name="Picture 7" descr="West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est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1460" cy="53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536D9D" w14:textId="77777777" w:rsidR="00FB2AA8" w:rsidRPr="009D2E99" w:rsidRDefault="00FB2AA8">
            <w:pPr>
              <w:spacing w:line="150" w:lineRule="atLeast"/>
              <w:rPr>
                <w:rFonts w:ascii="Arial" w:eastAsiaTheme="minorEastAsia" w:hAnsi="Arial" w:cs="Arial"/>
                <w:noProof/>
                <w:sz w:val="2"/>
                <w:szCs w:val="2"/>
              </w:rPr>
            </w:pP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begin"/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instrText xml:space="preserve"> INCLUDEPICTURE  "/Users/ericeltzholtz/Library/Containers/com.microsoft.Outlook/Data/Library/Caches/Signatures/signature_312044002" \* MERGEFORMATINET </w:instrText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separate"/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drawing>
                <wp:inline distT="0" distB="0" distL="0" distR="0" wp14:anchorId="73BD2F17" wp14:editId="3BC48509">
                  <wp:extent cx="419735" cy="97155"/>
                  <wp:effectExtent l="0" t="0" r="0" b="4445"/>
                  <wp:docPr id="6" name="Picture 6" descr="https://s3.amazonaws.com/htmlsig-assets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s3.amazonaws.com/htmlsig-assets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735" cy="97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end"/>
            </w:r>
          </w:p>
        </w:tc>
        <w:tc>
          <w:tcPr>
            <w:tcW w:w="150" w:type="dxa"/>
            <w:noWrap/>
            <w:hideMark/>
          </w:tcPr>
          <w:p w14:paraId="77A0DEAC" w14:textId="77777777" w:rsidR="00FB2AA8" w:rsidRPr="009D2E99" w:rsidRDefault="00FB2AA8">
            <w:pPr>
              <w:rPr>
                <w:rFonts w:ascii="Arial" w:eastAsiaTheme="minorEastAsia" w:hAnsi="Arial" w:cs="Arial"/>
                <w:noProof/>
                <w:sz w:val="22"/>
                <w:szCs w:val="22"/>
              </w:rPr>
            </w:pPr>
            <w:r w:rsidRPr="009D2E99">
              <w:rPr>
                <w:rFonts w:ascii="Arial" w:eastAsiaTheme="minorEastAsia" w:hAnsi="Arial" w:cs="Arial"/>
                <w:noProof/>
                <w:sz w:val="22"/>
                <w:szCs w:val="22"/>
              </w:rPr>
              <w:fldChar w:fldCharType="begin"/>
            </w:r>
            <w:r w:rsidRPr="009D2E99">
              <w:rPr>
                <w:rFonts w:ascii="Arial" w:eastAsiaTheme="minorEastAsia" w:hAnsi="Arial" w:cs="Arial"/>
                <w:noProof/>
                <w:sz w:val="22"/>
                <w:szCs w:val="22"/>
              </w:rPr>
              <w:instrText xml:space="preserve"> INCLUDEPICTURE  "/Users/ericeltzholtz/Library/Containers/com.microsoft.Outlook/Data/Library/Caches/Signatures/signature_312044002" \* MERGEFORMATINET </w:instrText>
            </w:r>
            <w:r w:rsidRPr="009D2E99">
              <w:rPr>
                <w:rFonts w:ascii="Arial" w:eastAsiaTheme="minorEastAsia" w:hAnsi="Arial" w:cs="Arial"/>
                <w:noProof/>
                <w:sz w:val="22"/>
                <w:szCs w:val="22"/>
              </w:rPr>
              <w:fldChar w:fldCharType="separate"/>
            </w:r>
            <w:r w:rsidRPr="009D2E99">
              <w:rPr>
                <w:rFonts w:ascii="Arial" w:eastAsiaTheme="minorEastAsia" w:hAnsi="Arial" w:cs="Arial"/>
                <w:noProof/>
                <w:sz w:val="22"/>
                <w:szCs w:val="22"/>
              </w:rPr>
              <w:drawing>
                <wp:inline distT="0" distB="0" distL="0" distR="0" wp14:anchorId="7D307186" wp14:editId="468017EB">
                  <wp:extent cx="97155" cy="97155"/>
                  <wp:effectExtent l="0" t="0" r="4445" b="4445"/>
                  <wp:docPr id="5" name="Picture 5" descr="https://s3.amazonaws.com/htmlsig-assets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s3.amazonaws.com/htmlsig-assets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" cy="97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D2E99">
              <w:rPr>
                <w:rFonts w:ascii="Arial" w:eastAsiaTheme="minorEastAsia" w:hAnsi="Arial" w:cs="Arial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4200" w:type="dxa"/>
            <w:noWrap/>
            <w:vAlign w:val="center"/>
            <w:hideMark/>
          </w:tcPr>
          <w:p w14:paraId="718B66FD" w14:textId="77777777" w:rsidR="00FB2AA8" w:rsidRPr="009D2E99" w:rsidRDefault="00FB2AA8">
            <w:pPr>
              <w:rPr>
                <w:rFonts w:ascii="Arial" w:eastAsiaTheme="minorEastAsia" w:hAnsi="Arial" w:cs="Arial"/>
                <w:noProof/>
                <w:sz w:val="22"/>
                <w:szCs w:val="22"/>
              </w:rPr>
            </w:pPr>
            <w:r w:rsidRPr="009D2E99">
              <w:rPr>
                <w:rFonts w:ascii="Arial" w:eastAsiaTheme="minorEastAsia" w:hAnsi="Arial" w:cs="Arial"/>
                <w:b/>
                <w:bCs/>
                <w:noProof/>
                <w:color w:val="212121"/>
                <w:sz w:val="15"/>
                <w:szCs w:val="15"/>
              </w:rPr>
              <w:t>Eric Eltzholtz</w:t>
            </w:r>
            <w:r w:rsidRPr="009D2E99">
              <w:rPr>
                <w:rFonts w:ascii="Arial" w:eastAsiaTheme="minorEastAsia" w:hAnsi="Arial" w:cs="Arial"/>
                <w:noProof/>
                <w:color w:val="212121"/>
                <w:sz w:val="15"/>
                <w:szCs w:val="15"/>
              </w:rPr>
              <w:t> / Marketing Technology Director </w:t>
            </w:r>
            <w:r w:rsidRPr="009D2E99">
              <w:rPr>
                <w:rFonts w:ascii="Arial" w:eastAsiaTheme="minorEastAsia" w:hAnsi="Arial" w:cs="Arial"/>
                <w:noProof/>
                <w:color w:val="212121"/>
                <w:sz w:val="15"/>
                <w:szCs w:val="15"/>
              </w:rPr>
              <w:br/>
            </w:r>
            <w:hyperlink r:id="rId16" w:history="1">
              <w:r w:rsidRPr="009D2E99">
                <w:rPr>
                  <w:rStyle w:val="Hyperlink"/>
                  <w:rFonts w:ascii="Arial" w:eastAsiaTheme="minorEastAsia" w:hAnsi="Arial" w:cs="Arial"/>
                  <w:noProof/>
                  <w:color w:val="477CCC"/>
                  <w:sz w:val="15"/>
                  <w:szCs w:val="15"/>
                </w:rPr>
                <w:t>eeltzholtz@poweredbywest.com</w:t>
              </w:r>
            </w:hyperlink>
            <w:r w:rsidRPr="009D2E99">
              <w:rPr>
                <w:rFonts w:ascii="Arial" w:eastAsiaTheme="minorEastAsia" w:hAnsi="Arial" w:cs="Arial"/>
                <w:noProof/>
                <w:color w:val="212121"/>
                <w:sz w:val="15"/>
                <w:szCs w:val="15"/>
              </w:rPr>
              <w:t> / 909-266-6402</w:t>
            </w:r>
          </w:p>
          <w:p w14:paraId="0BFAF784" w14:textId="77777777" w:rsidR="00FB2AA8" w:rsidRPr="009D2E99" w:rsidRDefault="00FB2AA8">
            <w:pPr>
              <w:spacing w:line="150" w:lineRule="atLeast"/>
              <w:rPr>
                <w:rFonts w:ascii="Arial" w:eastAsiaTheme="minorEastAsia" w:hAnsi="Arial" w:cs="Arial"/>
                <w:noProof/>
                <w:sz w:val="2"/>
                <w:szCs w:val="2"/>
              </w:rPr>
            </w:pP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begin"/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instrText xml:space="preserve"> INCLUDEPICTURE  "/Users/ericeltzholtz/Library/Containers/com.microsoft.Outlook/Data/Library/Caches/Signatures/signature_312044002" \* MERGEFORMATINET </w:instrText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separate"/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drawing>
                <wp:inline distT="0" distB="0" distL="0" distR="0" wp14:anchorId="3B225E20" wp14:editId="3081BD9B">
                  <wp:extent cx="419735" cy="97155"/>
                  <wp:effectExtent l="0" t="0" r="0" b="4445"/>
                  <wp:docPr id="4" name="Picture 4" descr="https://s3.amazonaws.com/htmlsig-assets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s3.amazonaws.com/htmlsig-assets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735" cy="97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end"/>
            </w:r>
          </w:p>
          <w:p w14:paraId="35F64351" w14:textId="77777777" w:rsidR="00FB2AA8" w:rsidRPr="009D2E99" w:rsidRDefault="00FB2AA8">
            <w:pPr>
              <w:spacing w:line="180" w:lineRule="atLeast"/>
              <w:rPr>
                <w:rFonts w:ascii="Arial" w:eastAsiaTheme="minorEastAsia" w:hAnsi="Arial" w:cs="Arial"/>
                <w:noProof/>
                <w:sz w:val="15"/>
                <w:szCs w:val="15"/>
              </w:rPr>
            </w:pPr>
            <w:r w:rsidRPr="009D2E99">
              <w:rPr>
                <w:rFonts w:ascii="Arial" w:eastAsiaTheme="minorEastAsia" w:hAnsi="Arial" w:cs="Arial"/>
                <w:b/>
                <w:bCs/>
                <w:noProof/>
                <w:color w:val="212121"/>
                <w:sz w:val="15"/>
                <w:szCs w:val="15"/>
              </w:rPr>
              <w:t>West</w:t>
            </w:r>
            <w:r w:rsidRPr="009D2E99">
              <w:rPr>
                <w:rFonts w:ascii="Arial" w:eastAsiaTheme="minorEastAsia" w:hAnsi="Arial" w:cs="Arial"/>
                <w:noProof/>
                <w:sz w:val="15"/>
                <w:szCs w:val="15"/>
              </w:rPr>
              <w:t> </w:t>
            </w:r>
            <w:r w:rsidRPr="009D2E99">
              <w:rPr>
                <w:rFonts w:ascii="Arial" w:eastAsiaTheme="minorEastAsia" w:hAnsi="Arial" w:cs="Arial"/>
                <w:noProof/>
                <w:sz w:val="15"/>
                <w:szCs w:val="15"/>
              </w:rPr>
              <w:br/>
            </w:r>
            <w:r w:rsidRPr="009D2E99">
              <w:rPr>
                <w:rFonts w:ascii="Arial" w:eastAsiaTheme="minorEastAsia" w:hAnsi="Arial" w:cs="Arial"/>
                <w:noProof/>
                <w:color w:val="212121"/>
                <w:sz w:val="15"/>
                <w:szCs w:val="15"/>
              </w:rPr>
              <w:t>650 Hospitality Lane, Suite 300 </w:t>
            </w:r>
            <w:r w:rsidRPr="009D2E99">
              <w:rPr>
                <w:rFonts w:ascii="Arial" w:eastAsiaTheme="minorEastAsia" w:hAnsi="Arial" w:cs="Arial"/>
                <w:noProof/>
                <w:sz w:val="15"/>
                <w:szCs w:val="15"/>
              </w:rPr>
              <w:br/>
            </w:r>
            <w:r w:rsidRPr="009D2E99">
              <w:rPr>
                <w:rFonts w:ascii="Arial" w:eastAsiaTheme="minorEastAsia" w:hAnsi="Arial" w:cs="Arial"/>
                <w:noProof/>
                <w:color w:val="212121"/>
                <w:sz w:val="15"/>
                <w:szCs w:val="15"/>
              </w:rPr>
              <w:t>San Bernardino, CA 92408 </w:t>
            </w:r>
            <w:r w:rsidRPr="009D2E99">
              <w:rPr>
                <w:rFonts w:ascii="Arial" w:eastAsiaTheme="minorEastAsia" w:hAnsi="Arial" w:cs="Arial"/>
                <w:noProof/>
                <w:sz w:val="15"/>
                <w:szCs w:val="15"/>
              </w:rPr>
              <w:br/>
            </w:r>
            <w:hyperlink r:id="rId17" w:history="1">
              <w:r w:rsidRPr="009D2E99">
                <w:rPr>
                  <w:rStyle w:val="Hyperlink"/>
                  <w:rFonts w:ascii="Arial" w:eastAsiaTheme="minorEastAsia" w:hAnsi="Arial" w:cs="Arial"/>
                  <w:noProof/>
                  <w:color w:val="477CCC"/>
                  <w:sz w:val="15"/>
                  <w:szCs w:val="15"/>
                </w:rPr>
                <w:t>poweredbywest.com</w:t>
              </w:r>
            </w:hyperlink>
          </w:p>
          <w:p w14:paraId="43815564" w14:textId="77777777" w:rsidR="00FB2AA8" w:rsidRPr="009D2E99" w:rsidRDefault="00FB2AA8">
            <w:pPr>
              <w:spacing w:line="150" w:lineRule="atLeast"/>
              <w:rPr>
                <w:rFonts w:ascii="Arial" w:eastAsiaTheme="minorEastAsia" w:hAnsi="Arial" w:cs="Arial"/>
                <w:noProof/>
                <w:sz w:val="2"/>
                <w:szCs w:val="2"/>
              </w:rPr>
            </w:pP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begin"/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instrText xml:space="preserve"> INCLUDEPICTURE  "/Users/ericeltzholtz/Library/Containers/com.microsoft.Outlook/Data/Library/Caches/Signatures/signature_312044002" \* MERGEFORMATINET </w:instrText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separate"/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drawing>
                <wp:inline distT="0" distB="0" distL="0" distR="0" wp14:anchorId="7C539DD3" wp14:editId="2EDAA289">
                  <wp:extent cx="419735" cy="97155"/>
                  <wp:effectExtent l="0" t="0" r="0" b="4445"/>
                  <wp:docPr id="3" name="Picture 3" descr="https://s3.amazonaws.com/htmlsig-assets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3.amazonaws.com/htmlsig-assets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735" cy="97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D2E99">
              <w:rPr>
                <w:rFonts w:ascii="Arial" w:eastAsiaTheme="minorEastAsia" w:hAnsi="Arial" w:cs="Arial"/>
                <w:noProof/>
                <w:sz w:val="2"/>
                <w:szCs w:val="2"/>
              </w:rPr>
              <w:fldChar w:fldCharType="end"/>
            </w:r>
          </w:p>
          <w:p w14:paraId="53B5A46F" w14:textId="2B91C27B" w:rsidR="00FB2AA8" w:rsidRPr="009D2E99" w:rsidRDefault="00FB2AA8">
            <w:pPr>
              <w:spacing w:line="150" w:lineRule="atLeast"/>
              <w:rPr>
                <w:rFonts w:ascii="Arial" w:eastAsiaTheme="minorEastAsia" w:hAnsi="Arial" w:cs="Arial"/>
                <w:noProof/>
                <w:sz w:val="2"/>
                <w:szCs w:val="2"/>
              </w:rPr>
            </w:pPr>
          </w:p>
        </w:tc>
      </w:tr>
      <w:bookmarkEnd w:id="1"/>
    </w:tbl>
    <w:p w14:paraId="070DB3F9" w14:textId="77777777" w:rsidR="00FB2AA8" w:rsidRPr="009D2E99" w:rsidRDefault="00FB2AA8" w:rsidP="00CA74F1">
      <w:pPr>
        <w:rPr>
          <w:rFonts w:ascii="Arial" w:hAnsi="Arial" w:cs="Arial"/>
          <w:szCs w:val="22"/>
        </w:rPr>
      </w:pPr>
    </w:p>
    <w:sectPr w:rsidR="00FB2AA8" w:rsidRPr="009D2E99" w:rsidSect="00B2357F">
      <w:headerReference w:type="first" r:id="rId18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2AA44" w14:textId="77777777" w:rsidR="008D3E08" w:rsidRDefault="008D3E08">
      <w:r>
        <w:separator/>
      </w:r>
    </w:p>
  </w:endnote>
  <w:endnote w:type="continuationSeparator" w:id="0">
    <w:p w14:paraId="109DEFCF" w14:textId="77777777" w:rsidR="008D3E08" w:rsidRDefault="008D3E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D78A5" w14:textId="77777777" w:rsidR="008D3E08" w:rsidRDefault="008D3E08">
      <w:r>
        <w:separator/>
      </w:r>
    </w:p>
  </w:footnote>
  <w:footnote w:type="continuationSeparator" w:id="0">
    <w:p w14:paraId="0CFB3271" w14:textId="77777777" w:rsidR="008D3E08" w:rsidRDefault="008D3E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C7B33" w14:textId="77777777" w:rsidR="00B2357F" w:rsidRPr="00CF6E89" w:rsidRDefault="00610CA2" w:rsidP="00B2357F">
    <w:pPr>
      <w:pStyle w:val="Header"/>
      <w:jc w:val="center"/>
      <w:rPr>
        <w:szCs w:val="40"/>
      </w:rPr>
    </w:pPr>
    <w:r>
      <w:rPr>
        <w:noProof/>
        <w:szCs w:val="40"/>
      </w:rPr>
      <w:drawing>
        <wp:inline distT="0" distB="0" distL="0" distR="0" wp14:anchorId="16610BAD" wp14:editId="2409B8E0">
          <wp:extent cx="2590800" cy="907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est a Williston Financial Group Company Logo-O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4368" cy="9335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6F5A40" w14:textId="77777777" w:rsidR="00B2357F" w:rsidRPr="0019258A" w:rsidRDefault="00B2357F">
    <w:pPr>
      <w:pStyle w:val="Header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8193A"/>
    <w:multiLevelType w:val="hybridMultilevel"/>
    <w:tmpl w:val="B95A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365C9"/>
    <w:multiLevelType w:val="hybridMultilevel"/>
    <w:tmpl w:val="A8E84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82692"/>
    <w:multiLevelType w:val="hybridMultilevel"/>
    <w:tmpl w:val="966C3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267EA"/>
    <w:multiLevelType w:val="hybridMultilevel"/>
    <w:tmpl w:val="F300D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B169C0"/>
    <w:multiLevelType w:val="hybridMultilevel"/>
    <w:tmpl w:val="7AEAE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A7C47"/>
    <w:multiLevelType w:val="hybridMultilevel"/>
    <w:tmpl w:val="62607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D5FA0"/>
    <w:multiLevelType w:val="hybridMultilevel"/>
    <w:tmpl w:val="EC0E5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E49FC"/>
    <w:multiLevelType w:val="hybridMultilevel"/>
    <w:tmpl w:val="19948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0246DE"/>
    <w:multiLevelType w:val="hybridMultilevel"/>
    <w:tmpl w:val="4AC00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101797"/>
    <w:multiLevelType w:val="hybridMultilevel"/>
    <w:tmpl w:val="83C6C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1C0805"/>
    <w:multiLevelType w:val="hybridMultilevel"/>
    <w:tmpl w:val="FC04D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947E9C"/>
    <w:multiLevelType w:val="hybridMultilevel"/>
    <w:tmpl w:val="B8763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4D01"/>
    <w:multiLevelType w:val="hybridMultilevel"/>
    <w:tmpl w:val="91A04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AF06D8"/>
    <w:multiLevelType w:val="hybridMultilevel"/>
    <w:tmpl w:val="31982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3443BC"/>
    <w:multiLevelType w:val="hybridMultilevel"/>
    <w:tmpl w:val="C8DC15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6574F2"/>
    <w:multiLevelType w:val="hybridMultilevel"/>
    <w:tmpl w:val="19A40F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9"/>
  </w:num>
  <w:num w:numId="4">
    <w:abstractNumId w:val="15"/>
  </w:num>
  <w:num w:numId="5">
    <w:abstractNumId w:val="3"/>
  </w:num>
  <w:num w:numId="6">
    <w:abstractNumId w:val="11"/>
  </w:num>
  <w:num w:numId="7">
    <w:abstractNumId w:val="0"/>
  </w:num>
  <w:num w:numId="8">
    <w:abstractNumId w:val="1"/>
  </w:num>
  <w:num w:numId="9">
    <w:abstractNumId w:val="6"/>
  </w:num>
  <w:num w:numId="10">
    <w:abstractNumId w:val="2"/>
  </w:num>
  <w:num w:numId="11">
    <w:abstractNumId w:val="14"/>
  </w:num>
  <w:num w:numId="12">
    <w:abstractNumId w:val="13"/>
  </w:num>
  <w:num w:numId="13">
    <w:abstractNumId w:val="4"/>
  </w:num>
  <w:num w:numId="14">
    <w:abstractNumId w:val="8"/>
  </w:num>
  <w:num w:numId="15">
    <w:abstractNumId w:val="10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rQ0MbIwMDMxMjU2NTRT0lEKTi0uzszPAykwrAUAWZLvkiwAAAA="/>
  </w:docVars>
  <w:rsids>
    <w:rsidRoot w:val="0064437C"/>
    <w:rsid w:val="00017553"/>
    <w:rsid w:val="00030ECD"/>
    <w:rsid w:val="0004215A"/>
    <w:rsid w:val="0005397F"/>
    <w:rsid w:val="00080C10"/>
    <w:rsid w:val="000D0138"/>
    <w:rsid w:val="000E524A"/>
    <w:rsid w:val="000E5DC9"/>
    <w:rsid w:val="00105E31"/>
    <w:rsid w:val="001072C6"/>
    <w:rsid w:val="001143A9"/>
    <w:rsid w:val="00123F97"/>
    <w:rsid w:val="00183EF1"/>
    <w:rsid w:val="00187ABE"/>
    <w:rsid w:val="0019258A"/>
    <w:rsid w:val="00195077"/>
    <w:rsid w:val="001A0D50"/>
    <w:rsid w:val="001A265E"/>
    <w:rsid w:val="001A67DE"/>
    <w:rsid w:val="001B29A7"/>
    <w:rsid w:val="001C57E5"/>
    <w:rsid w:val="001D73EA"/>
    <w:rsid w:val="001E4C14"/>
    <w:rsid w:val="00205373"/>
    <w:rsid w:val="0021042B"/>
    <w:rsid w:val="0024119E"/>
    <w:rsid w:val="00255FE6"/>
    <w:rsid w:val="00260EF6"/>
    <w:rsid w:val="00261107"/>
    <w:rsid w:val="00273BA3"/>
    <w:rsid w:val="002771A5"/>
    <w:rsid w:val="002852D8"/>
    <w:rsid w:val="0028673D"/>
    <w:rsid w:val="0029276D"/>
    <w:rsid w:val="002A5745"/>
    <w:rsid w:val="002B1FD9"/>
    <w:rsid w:val="002B6AFC"/>
    <w:rsid w:val="002D11AD"/>
    <w:rsid w:val="002D7126"/>
    <w:rsid w:val="002E048E"/>
    <w:rsid w:val="002E2FB4"/>
    <w:rsid w:val="002F6465"/>
    <w:rsid w:val="002F6EB9"/>
    <w:rsid w:val="003169E6"/>
    <w:rsid w:val="003444B2"/>
    <w:rsid w:val="003801E4"/>
    <w:rsid w:val="003806F3"/>
    <w:rsid w:val="00395459"/>
    <w:rsid w:val="003B651B"/>
    <w:rsid w:val="003C4D91"/>
    <w:rsid w:val="003D69F8"/>
    <w:rsid w:val="003E33A4"/>
    <w:rsid w:val="003E5031"/>
    <w:rsid w:val="00400A29"/>
    <w:rsid w:val="00404B06"/>
    <w:rsid w:val="004051EF"/>
    <w:rsid w:val="00407240"/>
    <w:rsid w:val="0042533A"/>
    <w:rsid w:val="00425AB3"/>
    <w:rsid w:val="00430A49"/>
    <w:rsid w:val="00440C60"/>
    <w:rsid w:val="00446F02"/>
    <w:rsid w:val="0045612D"/>
    <w:rsid w:val="004652E0"/>
    <w:rsid w:val="00471377"/>
    <w:rsid w:val="0047354B"/>
    <w:rsid w:val="0048608A"/>
    <w:rsid w:val="0049267F"/>
    <w:rsid w:val="004949A5"/>
    <w:rsid w:val="0049731F"/>
    <w:rsid w:val="004A6138"/>
    <w:rsid w:val="004B0D38"/>
    <w:rsid w:val="004B7BC2"/>
    <w:rsid w:val="004C7B68"/>
    <w:rsid w:val="004D3E72"/>
    <w:rsid w:val="004E556E"/>
    <w:rsid w:val="004F3F5C"/>
    <w:rsid w:val="00510704"/>
    <w:rsid w:val="00521B90"/>
    <w:rsid w:val="00532C79"/>
    <w:rsid w:val="00535D70"/>
    <w:rsid w:val="00540E87"/>
    <w:rsid w:val="00571D3A"/>
    <w:rsid w:val="00584DEA"/>
    <w:rsid w:val="00590D58"/>
    <w:rsid w:val="0059248E"/>
    <w:rsid w:val="005A4192"/>
    <w:rsid w:val="005B61FB"/>
    <w:rsid w:val="005C34B5"/>
    <w:rsid w:val="005C60D0"/>
    <w:rsid w:val="005C7298"/>
    <w:rsid w:val="005D5A6C"/>
    <w:rsid w:val="005D5D77"/>
    <w:rsid w:val="005D60C8"/>
    <w:rsid w:val="005F2E82"/>
    <w:rsid w:val="0060532F"/>
    <w:rsid w:val="00610CA2"/>
    <w:rsid w:val="00611575"/>
    <w:rsid w:val="00632CBB"/>
    <w:rsid w:val="00642E83"/>
    <w:rsid w:val="0064437C"/>
    <w:rsid w:val="0065229E"/>
    <w:rsid w:val="006824BA"/>
    <w:rsid w:val="006832ED"/>
    <w:rsid w:val="00687122"/>
    <w:rsid w:val="00692D32"/>
    <w:rsid w:val="006957F6"/>
    <w:rsid w:val="00695FD9"/>
    <w:rsid w:val="00696D45"/>
    <w:rsid w:val="006B28D5"/>
    <w:rsid w:val="006C2E8E"/>
    <w:rsid w:val="006E775A"/>
    <w:rsid w:val="006F5E58"/>
    <w:rsid w:val="00716741"/>
    <w:rsid w:val="00721E35"/>
    <w:rsid w:val="00726ACC"/>
    <w:rsid w:val="00742158"/>
    <w:rsid w:val="007803BD"/>
    <w:rsid w:val="0078166E"/>
    <w:rsid w:val="00782B08"/>
    <w:rsid w:val="00792350"/>
    <w:rsid w:val="00794A59"/>
    <w:rsid w:val="00795DC0"/>
    <w:rsid w:val="007A3089"/>
    <w:rsid w:val="007A6F3F"/>
    <w:rsid w:val="007B39BF"/>
    <w:rsid w:val="007B673E"/>
    <w:rsid w:val="007B7A3A"/>
    <w:rsid w:val="007C08FF"/>
    <w:rsid w:val="00800744"/>
    <w:rsid w:val="00820EF6"/>
    <w:rsid w:val="00826BFE"/>
    <w:rsid w:val="00833331"/>
    <w:rsid w:val="00857CF9"/>
    <w:rsid w:val="00863BA8"/>
    <w:rsid w:val="0087351A"/>
    <w:rsid w:val="008737A5"/>
    <w:rsid w:val="00882CB9"/>
    <w:rsid w:val="00893C22"/>
    <w:rsid w:val="008A1CA4"/>
    <w:rsid w:val="008A28C1"/>
    <w:rsid w:val="008C4F76"/>
    <w:rsid w:val="008D3E08"/>
    <w:rsid w:val="008F4994"/>
    <w:rsid w:val="009034A3"/>
    <w:rsid w:val="00907D25"/>
    <w:rsid w:val="00944923"/>
    <w:rsid w:val="009711B8"/>
    <w:rsid w:val="009856AE"/>
    <w:rsid w:val="009931C0"/>
    <w:rsid w:val="009B366E"/>
    <w:rsid w:val="009C406C"/>
    <w:rsid w:val="009C463F"/>
    <w:rsid w:val="009D2E99"/>
    <w:rsid w:val="009E3EE1"/>
    <w:rsid w:val="009F4AA4"/>
    <w:rsid w:val="00A107BE"/>
    <w:rsid w:val="00A14C22"/>
    <w:rsid w:val="00A16AF0"/>
    <w:rsid w:val="00A260E9"/>
    <w:rsid w:val="00A33D50"/>
    <w:rsid w:val="00A36264"/>
    <w:rsid w:val="00A40E18"/>
    <w:rsid w:val="00A55639"/>
    <w:rsid w:val="00A86BB7"/>
    <w:rsid w:val="00AA0B55"/>
    <w:rsid w:val="00AA4384"/>
    <w:rsid w:val="00AA6148"/>
    <w:rsid w:val="00AA7737"/>
    <w:rsid w:val="00AB60D9"/>
    <w:rsid w:val="00AC1C6F"/>
    <w:rsid w:val="00AC3235"/>
    <w:rsid w:val="00AD10B1"/>
    <w:rsid w:val="00AE1BD8"/>
    <w:rsid w:val="00AF34E4"/>
    <w:rsid w:val="00B05D89"/>
    <w:rsid w:val="00B129C0"/>
    <w:rsid w:val="00B2357F"/>
    <w:rsid w:val="00B24236"/>
    <w:rsid w:val="00B309AE"/>
    <w:rsid w:val="00B35211"/>
    <w:rsid w:val="00B43876"/>
    <w:rsid w:val="00B53450"/>
    <w:rsid w:val="00B53946"/>
    <w:rsid w:val="00B92C1F"/>
    <w:rsid w:val="00B930DF"/>
    <w:rsid w:val="00BA748E"/>
    <w:rsid w:val="00BC19AC"/>
    <w:rsid w:val="00BC2511"/>
    <w:rsid w:val="00BD3D4B"/>
    <w:rsid w:val="00BD4E8B"/>
    <w:rsid w:val="00BE1A74"/>
    <w:rsid w:val="00C04063"/>
    <w:rsid w:val="00C05B07"/>
    <w:rsid w:val="00C17E25"/>
    <w:rsid w:val="00C2501B"/>
    <w:rsid w:val="00C33DD8"/>
    <w:rsid w:val="00C42533"/>
    <w:rsid w:val="00C43170"/>
    <w:rsid w:val="00C56427"/>
    <w:rsid w:val="00C7114D"/>
    <w:rsid w:val="00C7343B"/>
    <w:rsid w:val="00C801A7"/>
    <w:rsid w:val="00C8633D"/>
    <w:rsid w:val="00CA6E8A"/>
    <w:rsid w:val="00CA74F1"/>
    <w:rsid w:val="00CB0859"/>
    <w:rsid w:val="00CB6532"/>
    <w:rsid w:val="00CC235E"/>
    <w:rsid w:val="00CC5BD0"/>
    <w:rsid w:val="00CC66AD"/>
    <w:rsid w:val="00CC6F84"/>
    <w:rsid w:val="00CC7CB3"/>
    <w:rsid w:val="00CE0831"/>
    <w:rsid w:val="00CF6E89"/>
    <w:rsid w:val="00D011A7"/>
    <w:rsid w:val="00D21440"/>
    <w:rsid w:val="00D4380F"/>
    <w:rsid w:val="00D53FD1"/>
    <w:rsid w:val="00D55046"/>
    <w:rsid w:val="00D6202F"/>
    <w:rsid w:val="00D67AED"/>
    <w:rsid w:val="00D75E18"/>
    <w:rsid w:val="00D85129"/>
    <w:rsid w:val="00DA1131"/>
    <w:rsid w:val="00DA3987"/>
    <w:rsid w:val="00DA6CBB"/>
    <w:rsid w:val="00DD075D"/>
    <w:rsid w:val="00DD0B26"/>
    <w:rsid w:val="00DD260C"/>
    <w:rsid w:val="00DF2997"/>
    <w:rsid w:val="00DF796A"/>
    <w:rsid w:val="00E00054"/>
    <w:rsid w:val="00E1570D"/>
    <w:rsid w:val="00E3162F"/>
    <w:rsid w:val="00E32DAF"/>
    <w:rsid w:val="00E345C1"/>
    <w:rsid w:val="00E36390"/>
    <w:rsid w:val="00E40DA7"/>
    <w:rsid w:val="00E5153E"/>
    <w:rsid w:val="00E653DA"/>
    <w:rsid w:val="00E86BF4"/>
    <w:rsid w:val="00E922E3"/>
    <w:rsid w:val="00EA111A"/>
    <w:rsid w:val="00EA1E85"/>
    <w:rsid w:val="00EB3E21"/>
    <w:rsid w:val="00EB793F"/>
    <w:rsid w:val="00EB79C7"/>
    <w:rsid w:val="00EC027E"/>
    <w:rsid w:val="00EC5CB3"/>
    <w:rsid w:val="00ED6FA6"/>
    <w:rsid w:val="00EE595F"/>
    <w:rsid w:val="00EF00C7"/>
    <w:rsid w:val="00EF0BE4"/>
    <w:rsid w:val="00EF1C9B"/>
    <w:rsid w:val="00EF5146"/>
    <w:rsid w:val="00EF5264"/>
    <w:rsid w:val="00F12605"/>
    <w:rsid w:val="00F17AE0"/>
    <w:rsid w:val="00F21ACB"/>
    <w:rsid w:val="00F305DA"/>
    <w:rsid w:val="00F41229"/>
    <w:rsid w:val="00F429DB"/>
    <w:rsid w:val="00F442B6"/>
    <w:rsid w:val="00F60AB6"/>
    <w:rsid w:val="00F72861"/>
    <w:rsid w:val="00F87F3F"/>
    <w:rsid w:val="00FA4199"/>
    <w:rsid w:val="00FB2AA8"/>
    <w:rsid w:val="00FB5A75"/>
    <w:rsid w:val="00FC2A42"/>
    <w:rsid w:val="00FD4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BAF8C3"/>
  <w15:chartTrackingRefBased/>
  <w15:docId w15:val="{F56ECD91-E2D5-3B44-AF4B-E16755D9F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B29A7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F17AE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rsid w:val="0024119E"/>
  </w:style>
  <w:style w:type="paragraph" w:styleId="Closing">
    <w:name w:val="Closing"/>
    <w:basedOn w:val="Normal"/>
    <w:rsid w:val="0024119E"/>
  </w:style>
  <w:style w:type="paragraph" w:styleId="Date">
    <w:name w:val="Date"/>
    <w:basedOn w:val="Normal"/>
    <w:next w:val="Normal"/>
    <w:link w:val="DateChar"/>
    <w:rsid w:val="0024119E"/>
    <w:rPr>
      <w:lang w:val="x-none" w:eastAsia="x-none"/>
    </w:rPr>
  </w:style>
  <w:style w:type="paragraph" w:customStyle="1" w:styleId="InsideAddress">
    <w:name w:val="Inside Address"/>
    <w:basedOn w:val="Normal"/>
    <w:rsid w:val="0024119E"/>
  </w:style>
  <w:style w:type="paragraph" w:styleId="Signature">
    <w:name w:val="Signature"/>
    <w:basedOn w:val="Normal"/>
    <w:rsid w:val="0024119E"/>
  </w:style>
  <w:style w:type="paragraph" w:styleId="BodyText">
    <w:name w:val="Body Text"/>
    <w:basedOn w:val="Normal"/>
    <w:rsid w:val="0024119E"/>
    <w:pPr>
      <w:spacing w:after="120"/>
    </w:pPr>
  </w:style>
  <w:style w:type="paragraph" w:customStyle="1" w:styleId="SignatureJobTitle">
    <w:name w:val="Signature Job Title"/>
    <w:basedOn w:val="Signature"/>
    <w:rsid w:val="0024119E"/>
  </w:style>
  <w:style w:type="paragraph" w:customStyle="1" w:styleId="SignatureCompany">
    <w:name w:val="Signature Company"/>
    <w:basedOn w:val="Signature"/>
    <w:rsid w:val="0024119E"/>
  </w:style>
  <w:style w:type="paragraph" w:customStyle="1" w:styleId="ReferenceLine">
    <w:name w:val="Reference Line"/>
    <w:basedOn w:val="BodyText"/>
    <w:rsid w:val="0024119E"/>
  </w:style>
  <w:style w:type="paragraph" w:customStyle="1" w:styleId="ReturnAddress">
    <w:name w:val="Return Address"/>
    <w:basedOn w:val="Normal"/>
    <w:rsid w:val="00080C10"/>
  </w:style>
  <w:style w:type="paragraph" w:customStyle="1" w:styleId="InsideAddressName">
    <w:name w:val="Inside Address Name"/>
    <w:basedOn w:val="Normal"/>
    <w:rsid w:val="00080C10"/>
  </w:style>
  <w:style w:type="paragraph" w:customStyle="1" w:styleId="ReferenceInitials">
    <w:name w:val="Reference Initials"/>
    <w:basedOn w:val="Normal"/>
    <w:rsid w:val="00080C10"/>
  </w:style>
  <w:style w:type="paragraph" w:styleId="Header">
    <w:name w:val="header"/>
    <w:basedOn w:val="Normal"/>
    <w:rsid w:val="00080C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80C1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C6F84"/>
    <w:rPr>
      <w:rFonts w:ascii="Tahoma" w:hAnsi="Tahoma" w:cs="Tahoma"/>
      <w:sz w:val="16"/>
      <w:szCs w:val="16"/>
    </w:rPr>
  </w:style>
  <w:style w:type="character" w:customStyle="1" w:styleId="DateChar">
    <w:name w:val="Date Char"/>
    <w:link w:val="Date"/>
    <w:rsid w:val="002852D8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2A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33D5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7A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A3626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17AE0"/>
    <w:rPr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tury21fullrealtyservices.com/ask/cb0629b0a8c0b53d75ce83e87d1ad0ec" TargetMode="Externa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tmlsig.com/t/000001DP2BDA" TargetMode="External"/><Relationship Id="rId17" Type="http://schemas.openxmlformats.org/officeDocument/2006/relationships/hyperlink" Target="http://poweredbywest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eeltzholtz@poweredbywest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yndirisco.century21fullrealtyservices.com/ask/bdd1d8b7348f64c9cf4b986998257ef2" TargetMode="External"/><Relationship Id="rId5" Type="http://schemas.openxmlformats.org/officeDocument/2006/relationships/webSettings" Target="webSettings.xml"/><Relationship Id="rId15" Type="http://schemas.openxmlformats.org/officeDocument/2006/relationships/image" Target="file:////Users/ericeltzholtz/Library/Containers/com.microsoft.Outlook/Data/Library/Caches/Signatures/signature_312044002" TargetMode="External"/><Relationship Id="rId10" Type="http://schemas.openxmlformats.org/officeDocument/2006/relationships/hyperlink" Target="https://myre.io/0KUbslYbiN1Z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entury21fullrealtyservices.com/index?advanced=1&amp;display=Temecula&amp;areas%5B%5D=city:Temecula&amp;beds=1&amp;baths=1&amp;min=350000&amp;max=500000&amp;minacres=0&amp;maxacres=3000&amp;minfootage=0&amp;maxfootage=30000&amp;walkscore=&amp;yearbuilt=0&amp;types%5B%5D=1&amp;types%5B%5D=2&amp;types%5B%5D=31&amp;sortby=listings.listingdate+DESC&amp;ppc=Facebook&amp;agency_photos=0&amp;view_timing=5" TargetMode="External"/><Relationship Id="rId14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F5C274-F2CC-AE4F-957A-D42AE2E35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10, 2010</vt:lpstr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10, 2010</dc:title>
  <dc:subject/>
  <dc:creator>Front</dc:creator>
  <cp:keywords/>
  <dc:description/>
  <cp:lastModifiedBy>Eric Eltzholtz</cp:lastModifiedBy>
  <cp:revision>4</cp:revision>
  <cp:lastPrinted>2018-08-27T23:07:00Z</cp:lastPrinted>
  <dcterms:created xsi:type="dcterms:W3CDTF">2020-02-07T20:50:00Z</dcterms:created>
  <dcterms:modified xsi:type="dcterms:W3CDTF">2020-10-29T22:22:00Z</dcterms:modified>
</cp:coreProperties>
</file>